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0" w:name="X14f41daece24e39bf2ef5d163a8d671ad9b92ed"/>
    <w:p>
      <w:pPr>
        <w:pStyle w:val="Heading1"/>
      </w:pPr>
      <w:r>
        <w:t xml:space="preserve">Internship Application Letter for Psychology Internship Position</w:t>
      </w:r>
    </w:p>
    <w:p>
      <w:pPr>
        <w:pStyle w:val="FirstParagraph"/>
      </w:pPr>
      <w:r>
        <w:t xml:space="preserve">Applying for Clinical Psychology Internship at Vancouver-Based Mental Health Organization</w:t>
      </w:r>
    </w:p>
    <w:bookmarkEnd w:id="20"/>
    <w:p>
      <w:pPr>
        <w:pStyle w:val="BodyText"/>
      </w:pPr>
      <w:r>
        <w:t xml:space="preserve">Dear [Hiring Manager Name or "Selection Committee"],</w:t>
      </w:r>
    </w:p>
    <w:p>
      <w:pPr>
        <w:pStyle w:val="BodyText"/>
      </w:pPr>
      <w:r>
        <w:t xml:space="preserve">I am writing this Internship Application Letter with profound enthusiasm to express my unwavering interest in the Clinical Psychology Internship position at [Organization Name], a leading mental health institution committed to transformative care within Canada Vancouver. As an aspiring Psychologist who has dedicated three years to intensive academic study and practical fieldwork in clinical psychology, I have long admired your organization’s pioneering work in community mental health, particularly your culturally responsive approaches serving Vancouver’s diverse population. This internship represents not merely a professional opportunity but the essential next step in my journey to become a compassionate and competent Psychologist within Canada Vancouver's dynamic healthcare landscape.</w:t>
      </w:r>
    </w:p>
    <w:p>
      <w:pPr>
        <w:pStyle w:val="BodyText"/>
      </w:pPr>
      <w:r>
        <w:t xml:space="preserve">My academic foundation includes a Master of Science in Clinical Psychology from [University Name], where I graduated with distinction while focusing on trauma-informed care and neurodiversity-affirming practices. Throughout my program, I maintained a 3.9 GPA while completing specialized coursework in Indigenous mental health frameworks, cognitive behavioral therapy (CBT), and crisis intervention strategies – all directly relevant to the needs of Vancouver communities facing systemic inequities in healthcare access. My thesis research, "Mental Health Disparities Among Immigrant Youth in Canada Vancouver," required extensive fieldwork across community centers in East Vancouver and Richmond, where I conducted 78 client interviews and analyzed longitudinal data on anxiety disorders among refugee adolescents. This project revealed critical gaps in culturally competent care that I am now eager to help address through hands-on clinical training under your organization’s expert supervision.</w:t>
      </w:r>
    </w:p>
    <w:p>
      <w:pPr>
        <w:pStyle w:val="BodyText"/>
      </w:pPr>
      <w:r>
        <w:t xml:space="preserve">My practical experience extends beyond academic requirements. For the past 18 months, I have volunteered as a Peer Support Specialist at the Vancouver Coastal Health Outreach Program, assisting licensed Psychologists in delivering trauma-focused group sessions for survivors of domestic violence. In this role, I developed and facilitated culturally tailored psychoeducation workshops on emotional regulation for Southeast Asian and Indigenous communities – experiences that directly align with your organization’s mission to "normalize mental wellness across all cultures." I also co-created a digital resource guide for new immigrants navigating Canada's healthcare system, which received provincial recognition through the BC Mental Health Foundation. Most significantly, I observed licensed Psychologists at Vancouver General Hospital conducting forensic assessments for youth in the justice system, deepening my understanding of ethical clinical practice within Canada's unique legal framework.</w:t>
      </w:r>
    </w:p>
    <w:p>
      <w:pPr>
        <w:pStyle w:val="BodyText"/>
      </w:pPr>
      <w:r>
        <w:t xml:space="preserve">I am particularly drawn to your organization’s innovative "Vancouver Wellness Pathways" initiative – a program that integrates traditional First Nations healing practices with evidence-based psychology. Having participated in a cultural safety workshop facilitated by the Squamish Nation at UBC, I developed profound respect for Vancouver's Indigenous mental health traditions. This aligns with my personal commitment to becoming not just any Psychologist, but one who actively centers decolonized care models in Canada Vancouver. The city’s status as a global hub for mental health innovation – with its recent $20 million investment in youth mental health services and the establishment of the Pacific Mental Health Research Institute – makes it an unparalleled environment for this internship. I am eager to contribute to your team’s work addressing Vancouver's specific challenges: rising homelessness rates impacting mental health, seasonal affective disorder prevalence in our rainy climate, and the unique stressors faced by our growing tech industry workforce.</w:t>
      </w:r>
    </w:p>
    <w:p>
      <w:pPr>
        <w:pStyle w:val="BodyText"/>
      </w:pPr>
      <w:r>
        <w:t xml:space="preserve">My technical competencies include advanced proficiency with clinical assessment tools (BECK Depression Inventory, SCID-5), electronic health record systems (Cerner), and statistical analysis software (SPSS). I am certified in Mental Health First Aid for Canada and possess full BC Psychological Association registration as a Provisional Psychologist. Crucially, I speak fluent English and Punjabi – skills that proved invaluable when supporting Vancouver’s South Asian community during the 2023 pandemic mental health crisis. My colleagues at [University] noted my ability to "build trust across cultural divides" in their reference letters, a quality I believe is paramount for any Psychologist working in Canada Vancouver's multicultural mosaic.</w:t>
      </w:r>
    </w:p>
    <w:p>
      <w:pPr>
        <w:pStyle w:val="BodyText"/>
      </w:pPr>
      <w:r>
        <w:t xml:space="preserve">What distinguishes me from other candidates is my deep contextual understanding of Vancouver’s mental health ecosystem. Having grown up near Kitsilano Beach and witnessed firsthand how gentrification affects access to therapy for low-income residents, I approach psychology through a lens of social justice. My volunteer work at the Downtown Eastside Women's Shelter taught me that effective care requires addressing housing insecurity before trauma processing – a principle central to your organization’s holistic model. I’ve also participated in Vancouver’s annual "Mental Health Awareness Week," developing campaign materials that reached over 15,000 residents through community centers and local radio stations. This experience cemented my belief that as a future Psychologist, I must advocate beyond the therapy room.</w:t>
      </w:r>
    </w:p>
    <w:p>
      <w:pPr>
        <w:pStyle w:val="BodyText"/>
      </w:pPr>
      <w:r>
        <w:t xml:space="preserve">I am fully prepared to commit to the rigorous demands of this internship. I am available for full-time placement starting [Date] and can relocate immediately within Canada Vancouver without accommodation concerns. My academic schedule is completely flexible, and I have secured temporary housing near your proposed placement site in Mount Pleasant – allowing me to contribute from day one. The opportunity to learn under your esteemed clinical supervisors, including Dr. [Name], whose work on anxiety disorders among LGBTQ+ youth was cited in the 2023 Vancouver Mental Health Report, would be an extraordinary professional privilege.</w:t>
      </w:r>
    </w:p>
    <w:p>
      <w:pPr>
        <w:pStyle w:val="BodyText"/>
      </w:pPr>
      <w:r>
        <w:t xml:space="preserve">Canada Vancouver represents more than a geographic location for me; it embodies the future of psychology I aspire to shape. The city’s commitment to mental health parity – evidenced by its recent legislation mandating mental health coverage in all workplaces – creates an environment where my training can directly impact policy and practice. I am not merely seeking an internship; I am seeking a partnership with your organization to advance mental wellness for Vancouver’s most vulnerable populations, from the Downtown Eastside residents to our immigrant entrepreneurs working in the city’s tech corridors.</w:t>
      </w:r>
    </w:p>
    <w:p>
      <w:pPr>
        <w:pStyle w:val="BodyText"/>
      </w:pPr>
      <w:r>
        <w:t xml:space="preserve">Thank you for considering this Internship Application Letter. My resume, available upon request, details my clinical experiences and academic achievements in greater depth. I would welcome the opportunity to discuss how my background in trauma-informed care, cultural humility training, and community engagement aligns with your mission during a convenient time. As I prepare to join the next generation of Psychologists serving Canada Vancouver’s communities, I am eager to contribute my passion for equitable mental healthcare from day one.</w:t>
      </w:r>
    </w:p>
    <w:p>
      <w:pPr>
        <w:pStyle w:val="BodyText"/>
      </w:pPr>
      <w:r>
        <w:t xml:space="preserve">Sincerely,</w:t>
      </w:r>
    </w:p>
    <w:p>
      <w:pPr>
        <w:pStyle w:val="BodyText"/>
      </w:pPr>
      <w:r>
        <w:t xml:space="preserve">[Your Full Name]</w:t>
      </w:r>
    </w:p>
    <w:p>
      <w:pPr>
        <w:pStyle w:val="BodyText"/>
      </w:pPr>
      <w:r>
        <w:t xml:space="preserve">Master of Science in Clinical Psychology Candidate</w:t>
      </w:r>
    </w:p>
    <w:p>
      <w:pPr>
        <w:pStyle w:val="BodyText"/>
      </w:pPr>
      <w:r>
        <w:t xml:space="preserve">[Phone Number] | [Email Address] | [LinkedIn Profile URL]</w:t>
      </w:r>
    </w:p>
    <w:p>
      <w:pPr>
        <w:pStyle w:val="BodyText"/>
      </w:pPr>
      <w:r>
        <w:rPr>
          <w:bCs/>
          <w:b/>
        </w:rPr>
        <w:t xml:space="preserve">Note to Recipient:</w:t>
      </w:r>
      <w:r>
        <w:t xml:space="preserve"> </w:t>
      </w:r>
      <w:r>
        <w:t xml:space="preserve">This Internship Application Letter has been intentionally crafted for Canada Vancouver's unique mental health context, emphasizing cultural competency, geographic relevance, and alignment with provincial healthcare priorities as required by the BC Psychological Association's internship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ologist Position in Canada Vancouver</dc:title>
  <dc:creator/>
  <dc:language>en</dc:language>
  <cp:keywords/>
  <dcterms:created xsi:type="dcterms:W3CDTF">2026-07-22T00:54:56Z</dcterms:created>
  <dcterms:modified xsi:type="dcterms:W3CDTF">2026-07-22T00:54:56Z</dcterms:modified>
</cp:coreProperties>
</file>

<file path=docProps/custom.xml><?xml version="1.0" encoding="utf-8"?>
<Properties xmlns="http://schemas.openxmlformats.org/officeDocument/2006/custom-properties" xmlns:vt="http://schemas.openxmlformats.org/officeDocument/2006/docPropsVTypes"/>
</file>